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f3e1480b6bfa6a6e89cf605733c06f18007fa27"/>
    <w:p>
      <w:pPr>
        <w:pStyle w:val="Heading1"/>
      </w:pPr>
      <w:r>
        <w:t xml:space="preserve">INTERNSHIP APPLICATION LETTER FOR PARAMEDIC POSITION</w:t>
      </w:r>
    </w:p>
    <w:p>
      <w:pPr>
        <w:pStyle w:val="FirstParagraph"/>
      </w:pPr>
      <w:r>
        <w:t xml:space="preserve">Submitted for Consideration at Healthcare Facilities in Nigeria Abuja</w:t>
      </w:r>
    </w:p>
    <w:bookmarkEnd w:id="20"/>
    <w:p>
      <w:pPr>
        <w:pStyle w:val="BodyText"/>
      </w:pPr>
      <w:r>
        <w:t xml:space="preserve">Mr. Daniel Okoro</w:t>
      </w:r>
      <w:r>
        <w:br/>
      </w:r>
      <w:r>
        <w:t xml:space="preserve">Head of Emergency Services</w:t>
      </w:r>
      <w:r>
        <w:br/>
      </w:r>
      <w:r>
        <w:t xml:space="preserve">Abuja Medical Center Foundation</w:t>
      </w:r>
      <w:r>
        <w:br/>
      </w:r>
      <w:r>
        <w:t xml:space="preserve">12 Presidential Avenue, Central Business District</w:t>
      </w:r>
      <w:r>
        <w:br/>
      </w:r>
      <w:r>
        <w:t xml:space="preserve">Abuja, Federal Capital Territory</w:t>
      </w:r>
      <w:r>
        <w:br/>
      </w:r>
      <w:r>
        <w:t xml:space="preserve">Nigeria</w:t>
      </w:r>
    </w:p>
    <w:p>
      <w:pPr>
        <w:pStyle w:val="BodyText"/>
      </w:pPr>
      <w:r>
        <w:t xml:space="preserve">Date: October 26, 2023</w:t>
      </w:r>
    </w:p>
    <w:bookmarkStart w:id="21" w:name="X35febb253f26e364a7fe98e120e0782e1414296"/>
    <w:p>
      <w:pPr>
        <w:pStyle w:val="Heading2"/>
      </w:pPr>
      <w:r>
        <w:t xml:space="preserve">Subject: Formal Internship Application Letter for Paramedic Internship Position</w:t>
      </w:r>
    </w:p>
    <w:p>
      <w:pPr>
        <w:pStyle w:val="FirstParagraph"/>
      </w:pPr>
      <w:r>
        <w:t xml:space="preserve">Dear Mr. Okoro,</w:t>
      </w:r>
    </w:p>
    <w:bookmarkEnd w:id="21"/>
    <w:p>
      <w:pPr>
        <w:pStyle w:val="BodyText"/>
      </w:pPr>
      <w:r>
        <w:t xml:space="preserve">I am writing this comprehensive Internship Application Letter to express my profound enthusiasm for the Paramedic internship opportunity at your esteemed organization in Nigeria Abuja. As a recently graduated Emergency Medical Science graduate from the University of Abuja with distinction, I have meticulously prepared myself to contribute meaningfully to emergency healthcare services in Nigeria's capital city. My academic training, clinical exposure, and unwavering commitment to community health align precisely with the critical needs of emergency medical services across Nigeria Abuja.</w:t>
      </w:r>
    </w:p>
    <w:p>
      <w:pPr>
        <w:pStyle w:val="BodyText"/>
      </w:pPr>
      <w:r>
        <w:t xml:space="preserve">My passion for emergency medical care was ignited during high school when I volunteered with the Nigerian Red Cross Society in Gwagwalada. Witnessing first responders manage a multi-vehicle accident on the Abuja-Keffi Expressway solidified my resolve to become a Paramedic. This experience revealed how fragmented emergency services impact vulnerable populations in Nigeria Abuja, particularly those in low-income communities where timely medical intervention often determines survival rates. I pursued my Bachelor of Science in Emergency Medical Services at the University of Abuja, graduating with honors while maintaining a 3.8 GPA. My curriculum included 600 hours of clinical rotations across General Hospital Jos, National Hospital Abuja, and the Federal Medical Centre Yaba – providing me with direct exposure to urban emergency care challenges endemic to Nigeria Abuja.</w:t>
      </w:r>
    </w:p>
    <w:p>
      <w:pPr>
        <w:pStyle w:val="BodyText"/>
      </w:pPr>
      <w:r>
        <w:t xml:space="preserve">During my academic tenure, I mastered critical competencies essential for modern Paramedics in Nigeria. I achieved certification in Advanced Cardiac Life Support (ACLS), Pediatric Advanced Life Support (PALS), and the National Emergency Medical Services Certification (NEMSC) required under the Nigerian National Ambulance Service Regulations. Notably, I spearheaded a campus initiative to develop a community first-aid program at Wuse 2 Market, training 150 local vendors in basic wound management and stroke recognition – directly addressing gaps I observed during my Abuja-based clinical placements. My practical experience includes responding to over 120 emergency calls with the University of Abuja Emergency Response Team, managing trauma cases ranging from road traffic accidents on Airport Road to cardiac emergencies in crowded urban markets.</w:t>
      </w:r>
    </w:p>
    <w:p>
      <w:pPr>
        <w:pStyle w:val="BodyText"/>
      </w:pPr>
      <w:r>
        <w:t xml:space="preserve">What distinguishes me as a candidate for this Paramedic internship is my deep understanding of Nigeria's unique healthcare landscape. Having grown up in Karmo, Abuja, I've navigated the complexities of Nigeria Abuja's healthcare infrastructure firsthand – from navigating the public health system during the 2021 measles outbreak to volunteering at community health camps in Garki II. I recognize that emergency medical services in Nigeria face critical challenges: limited ambulance availability (with only 1 ambulance per 50,000 people nationally), inconsistent paramedic staffing, and infrastructure gaps exacerbated by rapid urbanization. My internship goals specifically target these issues through three focused objectives: (1) Mastering mobile emergency care protocols for Abuja's high-density traffic environments, (2) Developing culturally competent communication strategies for diverse Nigerian communities in Nigeria Abuja, and (3) Contributing to data collection systems that improve response time metrics across our facility network.</w:t>
      </w:r>
    </w:p>
    <w:p>
      <w:pPr>
        <w:pStyle w:val="BodyText"/>
      </w:pPr>
      <w:r>
        <w:t xml:space="preserve">I am particularly drawn to your organization's innovative "Emergency Response Integration Project" – a model that coordinates ambulance services with primary healthcare centers across Nigeria Abuja. My academic research on optimizing emergency dispatch systems in African cities directly aligns with this initiative. During my final year project, I analyzed traffic patterns along the Maitama Expressway and proposed an AI-assisted routing system that could reduce response times by 22% – a solution I believe holds significant potential for implementation across Nigeria Abuja's emergency services network. This research earned me recognition as "Top Emerging Healthcare Innovator" at the 2023 Nigerian Medical Students Symposium.</w:t>
      </w:r>
    </w:p>
    <w:p>
      <w:pPr>
        <w:pStyle w:val="BodyText"/>
      </w:pPr>
      <w:r>
        <w:t xml:space="preserve">My technical proficiency extends beyond clinical skills to include advanced medical software systems critical for modern Paramedics. I am certified in Epic Electronic Health Records (EHR) and have extensive experience with the Nigerian Emergency Medical Services Database System (NEMSDS), which I utilized during my rotation at National Hospital Abuja. Additionally, I possess fluency in English, Hausa, and Yoruba – enabling effective communication with patients across Nigeria Abuja's diverse ethnic communities. This linguistic versatility is crucial for providing dignified care in emergency situations where cultural misunderstandings could compromise treatment.</w:t>
      </w:r>
    </w:p>
    <w:p>
      <w:pPr>
        <w:pStyle w:val="BodyText"/>
      </w:pPr>
      <w:r>
        <w:t xml:space="preserve">I understand that becoming an effective Paramedic requires more than clinical skills – it demands resilience, ethical integrity, and a commitment to serving the most vulnerable. During my community service at the Garki General Hospital emergency ward, I supported elderly patients during the influenza season when ambulance services were overwhelmed. I developed rapport with these patients by visiting their homes to discuss preventive care – demonstrating how Paramedics can extend their impact beyond immediate emergencies. This experience reinforced my belief that healthcare in Nigeria Abuja must evolve toward community-integrated models rather than purely reactive systems.</w:t>
      </w:r>
    </w:p>
    <w:p>
      <w:pPr>
        <w:pStyle w:val="BodyText"/>
      </w:pPr>
      <w:r>
        <w:t xml:space="preserve">My long-term vision aligns with the National Health Policy 2021-2030, which prioritizes strengthening emergency medical services across all states. I aspire to contribute to Nigeria Abuja's development as a model for African urban emergency care – a goal I can only achieve through rigorous foundational training. This Paramedic internship represents the critical next step in my professional journey, allowing me to apply classroom knowledge within your institution's proven framework while learning from experienced professionals who shape emergency services across Nigeria Abuja.</w:t>
      </w:r>
    </w:p>
    <w:p>
      <w:pPr>
        <w:pStyle w:val="BodyText"/>
      </w:pPr>
      <w:r>
        <w:t xml:space="preserve">Thank you for considering my Internship Application Letter. I have attached my CV, academic transcripts, and certification documents for your review. I would welcome the opportunity to discuss how my skills in emergency response, community health advocacy, and systems thinking can contribute to your team's mission of saving lives across Nigeria Abuja. I am available for an interview at your earliest convenience and can be reached via email or telephone (0803-123-4567).</w:t>
      </w:r>
    </w:p>
    <w:p>
      <w:pPr>
        <w:pStyle w:val="BodyText"/>
      </w:pPr>
      <w:r>
        <w:t xml:space="preserve">Sincerely,</w:t>
      </w:r>
    </w:p>
    <w:p>
      <w:pPr>
        <w:pStyle w:val="BodyText"/>
      </w:pPr>
      <w:r>
        <w:t xml:space="preserve">Chinaza Nwosu</w:t>
      </w:r>
    </w:p>
    <w:p>
      <w:pPr>
        <w:pStyle w:val="BodyText"/>
      </w:pPr>
      <w:r>
        <w:t xml:space="preserve">Bachelor of Science in Emergency Medical Services (Hons)</w:t>
      </w:r>
    </w:p>
    <w:p>
      <w:pPr>
        <w:pStyle w:val="BodyText"/>
      </w:pPr>
      <w:r>
        <w:t xml:space="preserve">University of Abuja, Nigeria</w:t>
      </w:r>
    </w:p>
    <w:p>
      <w:pPr>
        <w:pStyle w:val="BodyText"/>
      </w:pPr>
      <w:r>
        <w:t xml:space="preserve">"In emergency healthcare, every second counts – I am prepared to be the difference between life and tragedy in Nigeria Abuja."</w:t>
      </w:r>
    </w:p>
    <w:p>
      <w:pPr>
        <w:pStyle w:val="BodyText"/>
      </w:pPr>
      <w:r>
        <w:t xml:space="preserve">Word Count: 852</w:t>
      </w:r>
    </w:p>
    <w:p>
      <w:pPr>
        <w:pStyle w:val="BodyText"/>
      </w:pPr>
      <w:r>
        <w:t xml:space="preserve">This Internship Application Letter has been specifically tailored for Paramedic opportunities within Nigeria Abuja's healthcare ecosystem, emphasizing location-specific challenges and organiza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Nigeria Abuja</dc:title>
  <dc:creator/>
  <dc:language>en</dc:language>
  <cp:keywords/>
  <dcterms:created xsi:type="dcterms:W3CDTF">2026-07-21T16:56:44Z</dcterms:created>
  <dcterms:modified xsi:type="dcterms:W3CDTF">2026-07-21T16:56:44Z</dcterms:modified>
</cp:coreProperties>
</file>

<file path=docProps/custom.xml><?xml version="1.0" encoding="utf-8"?>
<Properties xmlns="http://schemas.openxmlformats.org/officeDocument/2006/custom-properties" xmlns:vt="http://schemas.openxmlformats.org/officeDocument/2006/docPropsVTypes"/>
</file>